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Xb807606be6a9182f1283adea3f87df0552be002"/>
    <w:p>
      <w:pPr>
        <w:pStyle w:val="Heading1"/>
      </w:pPr>
      <w:r>
        <w:t xml:space="preserve">Cover Letter for Mechanical Engineer Position</w:t>
      </w:r>
    </w:p>
    <w:p>
      <w:pPr>
        <w:pStyle w:val="FirstParagraph"/>
      </w:pPr>
      <w:r>
        <w:rPr>
          <w:bCs/>
          <w:b/>
        </w:rPr>
        <w:t xml:space="preserve">John Doe</w:t>
      </w:r>
      <w:r>
        <w:br/>
      </w:r>
      <w:r>
        <w:t xml:space="preserve">1234 Engineering Lane</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rPr>
          <w:bCs/>
          <w:b/>
        </w:rPr>
        <w:t xml:space="preserve">Hiring Manager</w:t>
      </w:r>
      <w:r>
        <w:br/>
      </w:r>
      <w:r>
        <w:t xml:space="preserve">[Company Name]</w:t>
      </w:r>
      <w:r>
        <w:br/>
      </w:r>
      <w:r>
        <w:t xml:space="preserve">[Company Address]</w:t>
      </w:r>
      <w:r>
        <w:br/>
      </w:r>
      <w:r>
        <w:t xml:space="preserve">Houston, TX 77001</w:t>
      </w:r>
    </w:p>
    <w:bookmarkStart w:id="20" w:name="dear-hiring-manager"/>
    <w:p>
      <w:pPr>
        <w:pStyle w:val="Heading2"/>
      </w:pPr>
      <w:r>
        <w:t xml:space="preserve">Dear Hiring Manager,</w:t>
      </w:r>
    </w:p>
    <w:p>
      <w:pPr>
        <w:pStyle w:val="FirstParagraph"/>
      </w:pPr>
      <w:r>
        <w:t xml:space="preserve">I am writing to express my interest in the Mechanical Engineer position at your organization. As a highly motivated and technically proficient mechanical engineer with over [X years] of experience in [specific field, e.g., automotive, energy, or aerospace], I am eager to contribute my expertise to advance innovation and operational excellence within your team. Houston, Texas—a hub for energy, manufacturing, and technological advancement—has long been a center of opportunity for mechanical engineers like myself. My goal is to bring my skills in design, analysis, and problem-solving to a dynamic company in the United States Houston area that values creativity and engineering innovation.</w:t>
      </w:r>
    </w:p>
    <w:p>
      <w:pPr>
        <w:pStyle w:val="BodyText"/>
      </w:pPr>
      <w:r>
        <w:t xml:space="preserve">Throughout my career as a Mechanical Engineer, I have developed a strong foundation in [specific areas, e.g., thermodynamics, fluid mechanics, or CAD software]. My academic background includes a Bachelor of Science in Mechanical Engineering from [University Name], where I graduated with honors and completed projects focused on [relevant coursework or research]. This education provided me with the theoretical knowledge and practical skills necessary to tackle complex engineering challenges. However, it is my hands-on experience working in industries such as [industry examples, e.g., oil and gas, automotive, or renewable energy] that has truly shaped my ability to translate concepts into real-world solutions.</w:t>
      </w:r>
    </w:p>
    <w:p>
      <w:pPr>
        <w:pStyle w:val="BodyText"/>
      </w:pPr>
      <w:r>
        <w:t xml:space="preserve">As a Mechanical Engineer in the United States Houston area, I have witnessed firsthand the region’s demand for engineers who can navigate both traditional and cutting-edge technologies. The energy sector in Houston, for instance, requires mechanical engineers to design systems that balance efficiency with sustainability. In my previous role at [Previous Company Name], I led a team to optimize [specific project or process], which resulted in a [X]% reduction in energy consumption and improved operational costs. This experience not only reinforced my technical abilities but also highlighted the importance of collaboration, adaptability, and a commitment to continuous improvement—qualities that align perfectly with your organization’s mission.</w:t>
      </w:r>
    </w:p>
    <w:p>
      <w:pPr>
        <w:pStyle w:val="BodyText"/>
      </w:pPr>
      <w:r>
        <w:t xml:space="preserve">What excites me most about the opportunity at your company is the chance to work on projects that have a tangible impact. Whether it involves designing next-generation equipment for renewable energy systems or developing solutions for industrial automation, I thrive in environments where innovation is prioritized. My proficiency in [specific software or tools, e.g., SolidWorks, ANSYS, or MATLAB] and my ability to conduct rigorous analysis of mechanical systems have consistently enabled me to deliver results. Additionally, my experience with [relevant skills, e.g., project management, quality assurance standards (ASME or ISO), or cross-functional team collaboration] ensures that I can contribute effectively from day one.</w:t>
      </w:r>
    </w:p>
    <w:p>
      <w:pPr>
        <w:pStyle w:val="BodyText"/>
      </w:pPr>
      <w:r>
        <w:t xml:space="preserve">Living and working in the United States Houston has given me a unique perspective on the challenges and opportunities facing mechanical engineers today. The city’s diverse industries demand professionals who can think critically, adapt to evolving technologies, and work seamlessly with teams across disciplines. For example, my involvement in [specific local project or initiative] allowed me to collaborate with engineers, technicians, and stakeholders to achieve [specific outcome]. This experience underscored the importance of communication and leadership in engineering roles—qualities I bring to every project I undertake.</w:t>
      </w:r>
    </w:p>
    <w:p>
      <w:pPr>
        <w:pStyle w:val="BodyText"/>
      </w:pPr>
      <w:r>
        <w:t xml:space="preserve">Moreover, as a Mechanical Engineer with a strong commitment to sustainability and efficiency, I am particularly drawn to organizations that prioritize environmental responsibility. Houston’s growing focus on green technologies presents an exciting avenue for engineers to drive change. In my role at [Previous Company Name], I contributed to the development of [specific initiative or product] that reduced carbon emissions by [X]% while maintaining performance standards. This aligns with my belief that mechanical engineering can play a pivotal role in shaping a more sustainable future.</w:t>
      </w:r>
    </w:p>
    <w:p>
      <w:pPr>
        <w:pStyle w:val="BodyText"/>
      </w:pPr>
      <w:r>
        <w:t xml:space="preserve">What sets me apart as a Mechanical Engineer is my ability to combine technical expertise with a collaborative mindset. I am passionate about mentoring junior engineers, sharing knowledge, and fostering an environment where creativity and problem-solving flourish. My leadership roles in [specific examples, e.g., professional organizations or team projects] have further honed my ability to guide teams toward success while maintaining a focus on quality and innovation.</w:t>
      </w:r>
    </w:p>
    <w:p>
      <w:pPr>
        <w:pStyle w:val="BodyText"/>
      </w:pPr>
      <w:r>
        <w:t xml:space="preserve">I am confident that my background in mechanical engineering, combined with my enthusiasm for tackling complex challenges in the United States Houston area, makes me an ideal candidate for this position. I would welcome the opportunity to discuss how my skills and experiences align with your company’s goals. Thank you for considering my application. I look forward to the possibility of contributing to your team and helping drive progress in mechanical engineering solutions.</w:t>
      </w:r>
    </w:p>
    <w:p>
      <w:pPr>
        <w:pStyle w:val="BodyText"/>
      </w:pPr>
      <w:r>
        <w:t xml:space="preserve">Sincerely,</w:t>
      </w:r>
      <w:r>
        <w:br/>
      </w:r>
      <w:r>
        <w:rPr>
          <w:bCs/>
          <w:b/>
        </w:rPr>
        <w:t xml:space="preserve">John Doe</w:t>
      </w:r>
      <w:r>
        <w:br/>
      </w:r>
      <w:r>
        <w:t xml:space="preserve">Mechanical Engineer</w:t>
      </w:r>
    </w:p>
    <w:p>
      <w:pPr>
        <w:pStyle w:val="BodyText"/>
      </w:pPr>
      <w:r>
        <w:t xml:space="preserve">This cover letter is tailored for a Mechanical Engineer position in the United States Houston and emphasizes technical expertise, industry relevance, and alignment with the region’s engineering deman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3T19:17:04Z</dcterms:created>
  <dcterms:modified xsi:type="dcterms:W3CDTF">2026-07-23T19:17:04Z</dcterms:modified>
</cp:coreProperties>
</file>

<file path=docProps/custom.xml><?xml version="1.0" encoding="utf-8"?>
<Properties xmlns="http://schemas.openxmlformats.org/officeDocument/2006/custom-properties" xmlns:vt="http://schemas.openxmlformats.org/officeDocument/2006/docPropsVTypes"/>
</file>